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2.7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And do chemical pesticides affect you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8% (15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8% (23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% (98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6:26Z</dcterms:created>
  <dcterms:modified xsi:type="dcterms:W3CDTF">2024-02-21T03:1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